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18FD" w:rsidRDefault="002718FD" w:rsidP="002718FD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CS 46B Lab Report</w:t>
      </w:r>
    </w:p>
    <w:p w:rsidR="002718FD" w:rsidRDefault="002718FD" w:rsidP="002718FD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Darpan Goyal</w:t>
      </w:r>
    </w:p>
    <w:p w:rsidR="007847E2" w:rsidRDefault="002718FD" w:rsidP="002718FD">
      <w:pPr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I was the scribe, Sidharth Khanna </w:t>
      </w:r>
      <w:r>
        <w:rPr>
          <w:rFonts w:ascii="Cambria" w:hAnsi="Cambria" w:cs="Cambria"/>
          <w:sz w:val="24"/>
          <w:szCs w:val="24"/>
        </w:rPr>
        <w:t>was the driver.</w:t>
      </w:r>
    </w:p>
    <w:p w:rsidR="002718FD" w:rsidRDefault="002718FD" w:rsidP="002718FD">
      <w:pPr>
        <w:rPr>
          <w:rFonts w:ascii="Cambria" w:hAnsi="Cambria" w:cs="Cambria"/>
          <w:sz w:val="24"/>
          <w:szCs w:val="24"/>
        </w:rPr>
      </w:pPr>
    </w:p>
    <w:p w:rsidR="002718FD" w:rsidRDefault="002718FD" w:rsidP="002718FD">
      <w:pPr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Part 1:</w:t>
      </w:r>
    </w:p>
    <w:p w:rsidR="002718FD" w:rsidRDefault="0090762D" w:rsidP="002718FD">
      <w:r>
        <w:t xml:space="preserve">We should use the method </w:t>
      </w:r>
      <w:proofErr w:type="spellStart"/>
      <w:proofErr w:type="gramStart"/>
      <w:r>
        <w:t>listfiles</w:t>
      </w:r>
      <w:proofErr w:type="spellEnd"/>
      <w:r>
        <w:t>(</w:t>
      </w:r>
      <w:proofErr w:type="gramEnd"/>
      <w:r>
        <w:t>);</w:t>
      </w:r>
    </w:p>
    <w:p w:rsidR="00F67D35" w:rsidRDefault="00F67D35" w:rsidP="002718FD">
      <w:r>
        <w:t>We try 1 and 2 spaces and we chose 2 because it was neat.</w:t>
      </w:r>
    </w:p>
    <w:p w:rsidR="00F67D35" w:rsidRDefault="00F67D35" w:rsidP="002718FD">
      <w:r>
        <w:t>I can’t think of a way to do it without recursion because of the multiple directories inside a folder.</w:t>
      </w:r>
    </w:p>
    <w:p w:rsidR="00F67D35" w:rsidRDefault="00F67D35" w:rsidP="002718FD"/>
    <w:p w:rsidR="00F67D35" w:rsidRDefault="00F67D35" w:rsidP="002718FD">
      <w:r>
        <w:t>Part 2:</w:t>
      </w:r>
    </w:p>
    <w:p w:rsidR="00583C35" w:rsidRDefault="008B0BC3" w:rsidP="002718FD">
      <w:r>
        <w:t>2A: For x= 1 to x=20</w:t>
      </w:r>
      <w:r w:rsidR="00583C35">
        <w:t xml:space="preserve"> and </w:t>
      </w:r>
      <w:r>
        <w:t>the values</w:t>
      </w:r>
      <w:r w:rsidR="00583C35">
        <w:t xml:space="preserve"> of </w:t>
      </w:r>
      <w:r w:rsidR="00583C35">
        <w:t>x=23, x=25 and x=31 are positive</w:t>
      </w:r>
      <w:r w:rsidR="005B711C">
        <w:t xml:space="preserve"> and</w:t>
      </w:r>
      <w:r>
        <w:t xml:space="preserve"> </w:t>
      </w:r>
      <w:r w:rsidR="00583C35">
        <w:t>seem to be correct while all other values are negative and seem wrong.</w:t>
      </w:r>
    </w:p>
    <w:p w:rsidR="0090762D" w:rsidRDefault="00583C35" w:rsidP="002718FD">
      <w:pPr>
        <w:rPr>
          <w:rFonts w:ascii="Consolas" w:hAnsi="Consolas" w:cs="Consolas"/>
          <w:color w:val="000000"/>
          <w:sz w:val="20"/>
          <w:szCs w:val="20"/>
        </w:rPr>
      </w:pPr>
      <w:r>
        <w:t xml:space="preserve">2B: The </w:t>
      </w:r>
      <w:proofErr w:type="spellStart"/>
      <w:r>
        <w:t>Long.MAX_VALUE</w:t>
      </w:r>
      <w:proofErr w:type="spellEnd"/>
      <w:r>
        <w:t xml:space="preserve"> gives the maximum value of long data type which </w:t>
      </w:r>
      <w:proofErr w:type="gramStart"/>
      <w:r>
        <w:t xml:space="preserve">is  </w:t>
      </w:r>
      <w:r>
        <w:rPr>
          <w:rFonts w:ascii="Consolas" w:hAnsi="Consolas" w:cs="Consolas"/>
          <w:color w:val="000000"/>
          <w:sz w:val="20"/>
          <w:szCs w:val="20"/>
        </w:rPr>
        <w:t>9223372036854775807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</w:t>
      </w:r>
    </w:p>
    <w:p w:rsidR="00583C35" w:rsidRDefault="00583C35" w:rsidP="002718FD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2D: The first value is </w:t>
      </w:r>
      <w:r>
        <w:rPr>
          <w:rFonts w:ascii="Consolas" w:hAnsi="Consolas" w:cs="Consolas"/>
          <w:color w:val="000000"/>
          <w:sz w:val="20"/>
          <w:szCs w:val="20"/>
        </w:rPr>
        <w:t>6402373705728000</w:t>
      </w:r>
      <w:r>
        <w:rPr>
          <w:rFonts w:ascii="Consolas" w:hAnsi="Consolas" w:cs="Consolas"/>
          <w:color w:val="000000"/>
          <w:sz w:val="20"/>
          <w:szCs w:val="20"/>
        </w:rPr>
        <w:t xml:space="preserve">, and the second is </w:t>
      </w:r>
      <w:r>
        <w:rPr>
          <w:rFonts w:ascii="Consolas" w:hAnsi="Consolas" w:cs="Consolas"/>
          <w:color w:val="000000"/>
          <w:sz w:val="20"/>
          <w:szCs w:val="20"/>
        </w:rPr>
        <w:t>6.4023735E15</w:t>
      </w:r>
      <w:r>
        <w:rPr>
          <w:rFonts w:ascii="Consolas" w:hAnsi="Consolas" w:cs="Consolas"/>
          <w:color w:val="000000"/>
          <w:sz w:val="20"/>
          <w:szCs w:val="20"/>
        </w:rPr>
        <w:t>.</w:t>
      </w:r>
    </w:p>
    <w:p w:rsidR="00583C35" w:rsidRDefault="00583C35" w:rsidP="002718FD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he second one is easier to read as it is represented in exponential notation while the first one is just a long number.</w:t>
      </w:r>
    </w:p>
    <w:p w:rsidR="00583C35" w:rsidRDefault="00583C35" w:rsidP="002718FD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2F: Got a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tackOverflow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Error.</w:t>
      </w:r>
    </w:p>
    <w:p w:rsidR="00583C35" w:rsidRDefault="00D078B2" w:rsidP="002718FD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h: We see an Assertion Error.</w:t>
      </w:r>
    </w:p>
    <w:p w:rsidR="00D078B2" w:rsidRDefault="00D078B2" w:rsidP="002718FD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i: We can do compute factorials by just using for/while loops. This way would be simple too.</w:t>
      </w:r>
    </w:p>
    <w:p w:rsidR="00D078B2" w:rsidRDefault="00D078B2" w:rsidP="002718FD">
      <w:pPr>
        <w:rPr>
          <w:rFonts w:ascii="Consolas" w:hAnsi="Consolas" w:cs="Consolas"/>
          <w:color w:val="000000"/>
          <w:sz w:val="20"/>
          <w:szCs w:val="20"/>
        </w:rPr>
      </w:pPr>
    </w:p>
    <w:p w:rsidR="00D078B2" w:rsidRDefault="00D078B2" w:rsidP="002718FD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art 3:</w:t>
      </w:r>
    </w:p>
    <w:p w:rsidR="00D078B2" w:rsidRDefault="00AF1471" w:rsidP="002718FD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he app slows down noticeably after 43.</w:t>
      </w:r>
    </w:p>
    <w:p w:rsidR="00AF1471" w:rsidRDefault="003F3B57" w:rsidP="002718FD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It’s the reverse order of the Fibonacci sequence in the number of calls.</w:t>
      </w:r>
    </w:p>
    <w:p w:rsidR="003F3B57" w:rsidRDefault="003F3B57" w:rsidP="002718FD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Part 4:</w:t>
      </w:r>
    </w:p>
    <w:p w:rsidR="003F3B57" w:rsidRDefault="00BF5605" w:rsidP="002718FD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Yes, we agree that sometimes recursion is not required while sometimes it is necessary.</w:t>
      </w:r>
    </w:p>
    <w:p w:rsidR="00BF5605" w:rsidRPr="00583C35" w:rsidRDefault="00BF5605" w:rsidP="002718FD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It can sometimes make the code longer and sometimes make it very s</w:t>
      </w:r>
      <w:bookmarkStart w:id="0" w:name="_GoBack"/>
      <w:bookmarkEnd w:id="0"/>
      <w:r>
        <w:rPr>
          <w:rFonts w:ascii="Consolas" w:hAnsi="Consolas" w:cs="Consolas"/>
          <w:color w:val="000000"/>
          <w:sz w:val="20"/>
          <w:szCs w:val="20"/>
        </w:rPr>
        <w:t>hort.</w:t>
      </w:r>
    </w:p>
    <w:sectPr w:rsidR="00BF5605" w:rsidRPr="00583C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NLA0NTExNzI1MDFV0lEKTi0uzszPAykwrAUArBPqoCwAAAA="/>
  </w:docVars>
  <w:rsids>
    <w:rsidRoot w:val="002718FD"/>
    <w:rsid w:val="002718FD"/>
    <w:rsid w:val="003F3B57"/>
    <w:rsid w:val="00583C35"/>
    <w:rsid w:val="005B711C"/>
    <w:rsid w:val="007847E2"/>
    <w:rsid w:val="008B0BC3"/>
    <w:rsid w:val="0090762D"/>
    <w:rsid w:val="00AF1471"/>
    <w:rsid w:val="00BF5605"/>
    <w:rsid w:val="00D078B2"/>
    <w:rsid w:val="00F6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7E3F6"/>
  <w15:chartTrackingRefBased/>
  <w15:docId w15:val="{294573A8-865F-47C3-A1DD-736E96705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pan Goyal</dc:creator>
  <cp:keywords/>
  <dc:description/>
  <cp:lastModifiedBy>Darpan Goyal</cp:lastModifiedBy>
  <cp:revision>4</cp:revision>
  <dcterms:created xsi:type="dcterms:W3CDTF">2017-03-21T23:02:00Z</dcterms:created>
  <dcterms:modified xsi:type="dcterms:W3CDTF">2017-03-22T02:08:00Z</dcterms:modified>
</cp:coreProperties>
</file>